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91ca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83f36c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4f0d69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8:45:23Z</dcterms:created>
  <dcterms:modified xsi:type="dcterms:W3CDTF">2022-01-20T08:45:23Z</dcterms:modified>
</cp:coreProperties>
</file>